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 - nedostatek aktivní legitimace, bylo podáno pozdě etc.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 - například vzetí zpět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2456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ee75b0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23:38:46Z</dcterms:created>
  <dcterms:modified xsi:type="dcterms:W3CDTF">2022-05-09T23:38:46Z</dcterms:modified>
</cp:coreProperties>
</file>